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5-weighted-averages"/>
      <w:r>
        <w:t xml:space="preserve">Unit 6 Lesson 15: Weighted Averages</w:t>
      </w:r>
      <w:bookmarkEnd w:id="20"/>
    </w:p>
    <w:p>
      <w:pPr>
        <w:pStyle w:val="Heading3"/>
      </w:pPr>
      <w:bookmarkStart w:id="21" w:name="part-way-points-warm-up"/>
      <w:r>
        <w:t xml:space="preserve">1 Part Way: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the questions in this activity, use the coordinate grid if it is helpful to you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Quadrant 1 of coordinate plane" title="" id="1" name="Picture"/>
            <a:graphic>
              <a:graphicData uri="http://schemas.openxmlformats.org/drawingml/2006/picture">
                <pic:pic>
                  <pic:nvPicPr>
                    <pic:cNvPr descr="/app/tmp/embedder-1647664955.1634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is the midpoint of the segment connecting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  <w:r>
        <w:t xml:space="preserve">?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2694216" cy="2627795"/>
            <wp:effectExtent b="0" l="0" r="0" t="0"/>
            <wp:docPr descr="Triangle A B C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664955.3614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art-way-segment"/>
      <w:r>
        <w:t xml:space="preserve">2 Part Way: Segment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153242" cy="1607947"/>
            <wp:effectExtent b="0" l="0" r="0" t="0"/>
            <wp:docPr descr="Line segment A B on a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6.077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667266" cy="1607985"/>
            <wp:effectExtent b="0" l="0" r="0" t="0"/>
            <wp:docPr descr="Line segment AB, A= 2 comma 4, B=8 comma 1." title="" id="1" name="Picture"/>
            <a:graphic>
              <a:graphicData uri="http://schemas.openxmlformats.org/drawingml/2006/picture">
                <pic:pic>
                  <pic:nvPicPr>
                    <pic:cNvPr descr="/app/tmp/embedder-1647664956.3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</w:pPr>
      <w:r>
        <w:t xml:space="preserve">Calculate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do you notice about your answers to the first 2 questions?</w:t>
      </w:r>
    </w:p>
    <w:p>
      <w:pPr>
        <w:numPr>
          <w:ilvl w:val="0"/>
          <w:numId w:val="1002"/>
        </w:numPr>
      </w:pPr>
      <w:r>
        <w:t xml:space="preserve">For 2 new poin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write an expression for the point that partitions segment</w:t>
      </w:r>
      <w:r>
        <w:t xml:space="preserve"> </w:t>
      </w:r>
      <m:oMath>
        <m:r>
          <m:t>K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3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2667266" cy="1607985"/>
            <wp:effectExtent b="0" l="0" r="0" t="0"/>
            <wp:docPr descr="Line segment A B with point C drawn to show a 2 to 1 ratio between A C and C B." title="" id="1" name="Picture"/>
            <a:graphic>
              <a:graphicData uri="http://schemas.openxmlformats.org/drawingml/2006/picture">
                <pic:pic>
                  <pic:nvPicPr>
                    <pic:cNvPr descr="/app/tmp/embedder-1647664956.7469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6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art-way-quadrilateral"/>
      <w:r>
        <w:t xml:space="preserve">3 Part Way: Quadrilateral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4180128" cy="3770795"/>
            <wp:effectExtent b="0" l="0" r="0" t="0"/>
            <wp:docPr descr="Polygon drawn in a coordinate plane, first quadrant. Vertices at A, 2 comma 3, B, 6 comma 3, C, 8 comma 9, D, 4 comma 9." title="" id="1" name="Picture"/>
            <a:graphic>
              <a:graphicData uri="http://schemas.openxmlformats.org/drawingml/2006/picture">
                <pic:pic>
                  <pic:nvPicPr>
                    <pic:cNvPr descr="/app/tmp/embedder-1647664958.27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point that partitions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. Label i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Justify your answer.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4180128" cy="3770795"/>
            <wp:effectExtent b="0" l="0" r="0" t="0"/>
            <wp:docPr descr="Traingle D E 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59.9477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37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42Z</dcterms:created>
  <dcterms:modified xsi:type="dcterms:W3CDTF">2022-03-19T04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9h5DRgF2k0wtc4bKWU0ayxe5YAvFUPx4YVOTjHU3Qje9VWa5d1m/0A+5NztkJbS3EVpIAz3GOexKATih71Cw==</vt:lpwstr>
  </property>
</Properties>
</file>